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4DE4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CEF2C4B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>Annex No 3</w:t>
      </w:r>
    </w:p>
    <w:p w14:paraId="0E831A6E" w14:textId="0D96B50F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to Directive No. </w:t>
      </w:r>
      <w:r w:rsidR="00CB5285">
        <w:rPr>
          <w:rFonts w:cs="Verdana"/>
          <w:sz w:val="16"/>
          <w:szCs w:val="16"/>
        </w:rPr>
        <w:t>31/2021</w:t>
      </w:r>
    </w:p>
    <w:p w14:paraId="5699B7FD" w14:textId="40ACA7FE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of </w:t>
      </w:r>
      <w:r w:rsidR="00CB5285">
        <w:rPr>
          <w:rFonts w:cs="Verdana"/>
          <w:sz w:val="16"/>
          <w:szCs w:val="16"/>
        </w:rPr>
        <w:t>17</w:t>
      </w:r>
      <w:r w:rsidRPr="0040071A">
        <w:rPr>
          <w:rFonts w:cs="Verdana"/>
          <w:sz w:val="16"/>
          <w:szCs w:val="16"/>
        </w:rPr>
        <w:t xml:space="preserve"> </w:t>
      </w:r>
      <w:r w:rsidR="00CB5285">
        <w:rPr>
          <w:rFonts w:cs="Verdana"/>
          <w:sz w:val="16"/>
          <w:szCs w:val="16"/>
        </w:rPr>
        <w:t>march</w:t>
      </w:r>
      <w:r w:rsidRPr="0040071A">
        <w:rPr>
          <w:rFonts w:cs="Verdana"/>
          <w:sz w:val="16"/>
          <w:szCs w:val="16"/>
        </w:rPr>
        <w:t xml:space="preserve"> 20</w:t>
      </w:r>
      <w:r w:rsidR="00CB5285">
        <w:rPr>
          <w:rFonts w:cs="Verdana"/>
          <w:sz w:val="16"/>
          <w:szCs w:val="16"/>
        </w:rPr>
        <w:t>21</w:t>
      </w:r>
      <w:r w:rsidRPr="0040071A">
        <w:rPr>
          <w:rFonts w:cs="Verdana"/>
          <w:sz w:val="16"/>
          <w:szCs w:val="16"/>
        </w:rPr>
        <w:t>.</w:t>
      </w:r>
    </w:p>
    <w:p w14:paraId="6234506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jc w:val="center"/>
        <w:rPr>
          <w:rFonts w:cs="Verdana,Bold"/>
          <w:b/>
          <w:bCs/>
          <w:sz w:val="20"/>
          <w:szCs w:val="20"/>
        </w:rPr>
      </w:pPr>
    </w:p>
    <w:p w14:paraId="0BFE7EE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,Bold"/>
          <w:b/>
          <w:bCs/>
          <w:sz w:val="20"/>
          <w:szCs w:val="20"/>
        </w:rPr>
      </w:pPr>
      <w:r w:rsidRPr="0040071A">
        <w:rPr>
          <w:rFonts w:cs="Verdana,Bold"/>
          <w:b/>
          <w:bCs/>
          <w:sz w:val="20"/>
          <w:szCs w:val="20"/>
        </w:rPr>
        <w:t>CONTRACT</w:t>
      </w:r>
    </w:p>
    <w:p w14:paraId="54D26534" w14:textId="68E0DBD4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,Bold"/>
          <w:b/>
          <w:bCs/>
          <w:sz w:val="20"/>
          <w:szCs w:val="20"/>
        </w:rPr>
      </w:pPr>
      <w:r w:rsidRPr="0040071A">
        <w:rPr>
          <w:rFonts w:cs="Verdana,Bold"/>
          <w:b/>
          <w:bCs/>
          <w:sz w:val="20"/>
          <w:szCs w:val="20"/>
        </w:rPr>
        <w:t>ON THE ORGANISATION OF STUDENT INTERNSHIPS PLANNED IN THE EDUCATIONAL PROCESS ON THE BASIS OF UNIVERSITY REFERRAL</w:t>
      </w:r>
    </w:p>
    <w:p w14:paraId="26815488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4A94BAAD" w14:textId="77777777" w:rsidR="003E6EB9" w:rsidRPr="0040071A" w:rsidRDefault="00E46724" w:rsidP="00D77313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The contract concluded on </w:t>
      </w:r>
      <w:r w:rsidR="00D77313" w:rsidRPr="0040071A">
        <w:rPr>
          <w:rFonts w:cs="Verdana"/>
          <w:sz w:val="20"/>
          <w:szCs w:val="20"/>
        </w:rPr>
        <w:t>............................................</w:t>
      </w:r>
      <w:r w:rsidRPr="0040071A">
        <w:rPr>
          <w:rFonts w:cs="Verdana"/>
          <w:sz w:val="20"/>
          <w:szCs w:val="20"/>
        </w:rPr>
        <w:t xml:space="preserve"> 20_ _  between the University of Wroclaw, Department</w:t>
      </w:r>
    </w:p>
    <w:p w14:paraId="46CA4D73" w14:textId="77777777" w:rsidR="003E6EB9" w:rsidRPr="0040071A" w:rsidRDefault="00E46724" w:rsidP="00D77313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……………………………………………………………………………………………………………………………………………….. hereinafter referred to as University, represented by the Dean of the Department or a person authorised by the Rector  </w:t>
      </w:r>
      <w:r w:rsidR="00D77313" w:rsidRPr="0040071A">
        <w:rPr>
          <w:rFonts w:cs="Verdana"/>
          <w:sz w:val="20"/>
          <w:szCs w:val="20"/>
        </w:rPr>
        <w:t>............................................................................................................................................................................</w:t>
      </w:r>
    </w:p>
    <w:p w14:paraId="5A09FD02" w14:textId="77777777" w:rsidR="003E6EB9" w:rsidRPr="0040071A" w:rsidRDefault="00E46724" w:rsidP="00D77313">
      <w:pPr>
        <w:autoSpaceDE w:val="0"/>
        <w:autoSpaceDN w:val="0"/>
        <w:adjustRightInd w:val="0"/>
        <w:spacing w:after="0" w:line="240" w:lineRule="auto"/>
        <w:rPr>
          <w:rFonts w:cs="Verdana,Italic"/>
          <w:i/>
          <w:iCs/>
          <w:sz w:val="16"/>
          <w:szCs w:val="16"/>
        </w:rPr>
      </w:pPr>
      <w:r w:rsidRPr="0040071A">
        <w:rPr>
          <w:rFonts w:cs="Verdana,Italic"/>
          <w:i/>
          <w:iCs/>
          <w:sz w:val="16"/>
          <w:szCs w:val="16"/>
        </w:rPr>
        <w:t>(name, position)</w:t>
      </w:r>
    </w:p>
    <w:p w14:paraId="4C3C1376" w14:textId="77777777" w:rsidR="003E6EB9" w:rsidRPr="0040071A" w:rsidRDefault="00E46724" w:rsidP="00D77313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on the one hand, and </w:t>
      </w:r>
      <w:r w:rsidR="00D77313" w:rsidRPr="0040071A">
        <w:rPr>
          <w:rFonts w:cs="Verdana"/>
          <w:sz w:val="20"/>
          <w:szCs w:val="20"/>
        </w:rPr>
        <w:t>..............................................................................................................................................</w:t>
      </w:r>
    </w:p>
    <w:p w14:paraId="37C378A0" w14:textId="0F7B385C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,Italic"/>
          <w:i/>
          <w:iCs/>
          <w:sz w:val="16"/>
          <w:szCs w:val="16"/>
        </w:rPr>
        <w:t xml:space="preserve">(name of company) </w:t>
      </w:r>
      <w:r w:rsidRPr="0040071A">
        <w:rPr>
          <w:rFonts w:cs="Verdana"/>
          <w:sz w:val="20"/>
          <w:szCs w:val="20"/>
        </w:rPr>
        <w:t>hereinafter referred to as the "Company" represented by the Director or a person authorised by the Director</w:t>
      </w:r>
      <w:r w:rsidR="00D77313" w:rsidRPr="0040071A">
        <w:rPr>
          <w:rFonts w:cs="Verdana"/>
          <w:sz w:val="20"/>
          <w:szCs w:val="20"/>
        </w:rPr>
        <w:t xml:space="preserve"> </w:t>
      </w:r>
      <w:r w:rsidRPr="0040071A">
        <w:rPr>
          <w:rFonts w:cs="Verdana"/>
          <w:sz w:val="20"/>
          <w:szCs w:val="20"/>
        </w:rPr>
        <w:t>.......................................................................... on the other hand, in accordance with the directive No.</w:t>
      </w:r>
      <w:r w:rsidR="00CB5285">
        <w:rPr>
          <w:rFonts w:cs="Verdana"/>
          <w:sz w:val="20"/>
          <w:szCs w:val="20"/>
        </w:rPr>
        <w:t>31/2021</w:t>
      </w:r>
      <w:r w:rsidRPr="0040071A">
        <w:rPr>
          <w:rFonts w:cs="Verdana"/>
          <w:sz w:val="20"/>
          <w:szCs w:val="20"/>
        </w:rPr>
        <w:t xml:space="preserve">) of the Rector of the University of </w:t>
      </w:r>
      <w:proofErr w:type="spellStart"/>
      <w:r w:rsidRPr="0040071A">
        <w:rPr>
          <w:rFonts w:cs="Verdana"/>
          <w:sz w:val="20"/>
          <w:szCs w:val="20"/>
        </w:rPr>
        <w:t>Wrocław</w:t>
      </w:r>
      <w:proofErr w:type="spellEnd"/>
      <w:r w:rsidR="00CB5285">
        <w:rPr>
          <w:rFonts w:cs="Verdana"/>
          <w:sz w:val="20"/>
          <w:szCs w:val="20"/>
        </w:rPr>
        <w:t xml:space="preserve"> of 17 march 2021</w:t>
      </w:r>
      <w:r w:rsidRPr="0040071A">
        <w:rPr>
          <w:rFonts w:cs="Verdana"/>
          <w:sz w:val="20"/>
          <w:szCs w:val="20"/>
        </w:rPr>
        <w:t xml:space="preserve">. on the organisation of student internships planned in the educational process at the University of </w:t>
      </w:r>
      <w:proofErr w:type="spellStart"/>
      <w:r w:rsidRPr="0040071A">
        <w:rPr>
          <w:rFonts w:cs="Verdana"/>
          <w:sz w:val="20"/>
          <w:szCs w:val="20"/>
        </w:rPr>
        <w:t>Wrocław</w:t>
      </w:r>
      <w:proofErr w:type="spellEnd"/>
      <w:r w:rsidRPr="0040071A">
        <w:rPr>
          <w:rFonts w:cs="Verdana"/>
          <w:sz w:val="20"/>
          <w:szCs w:val="20"/>
        </w:rPr>
        <w:t xml:space="preserve"> concluded for the period from ................................ to</w:t>
      </w:r>
      <w:r w:rsidR="00D77313" w:rsidRPr="0040071A">
        <w:rPr>
          <w:rFonts w:cs="Verdana"/>
          <w:sz w:val="20"/>
          <w:szCs w:val="20"/>
        </w:rPr>
        <w:t xml:space="preserve"> </w:t>
      </w:r>
      <w:r w:rsidRPr="0040071A">
        <w:rPr>
          <w:rFonts w:cs="Verdana"/>
          <w:sz w:val="20"/>
          <w:szCs w:val="20"/>
        </w:rPr>
        <w:t>…………………………………………</w:t>
      </w:r>
      <w:r w:rsidR="00D77313" w:rsidRPr="0040071A">
        <w:rPr>
          <w:rFonts w:cs="Verdana"/>
          <w:sz w:val="20"/>
          <w:szCs w:val="20"/>
        </w:rPr>
        <w:t xml:space="preserve"> </w:t>
      </w:r>
      <w:r w:rsidRPr="0040071A">
        <w:rPr>
          <w:rFonts w:cs="Verdana"/>
          <w:sz w:val="20"/>
          <w:szCs w:val="20"/>
        </w:rPr>
        <w:t>reads as follows:</w:t>
      </w:r>
    </w:p>
    <w:p w14:paraId="60F75509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0B861BFB" w14:textId="0597416F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1</w:t>
      </w:r>
    </w:p>
    <w:p w14:paraId="32EC1A44" w14:textId="2889CA73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1. The University refers  </w:t>
      </w:r>
      <w:r w:rsidR="00CB5285">
        <w:rPr>
          <w:rFonts w:cs="Verdana"/>
          <w:sz w:val="20"/>
          <w:szCs w:val="20"/>
        </w:rPr>
        <w:t>………………………</w:t>
      </w:r>
      <w:r w:rsidRPr="0040071A">
        <w:rPr>
          <w:rFonts w:cs="Verdana"/>
          <w:sz w:val="20"/>
          <w:szCs w:val="20"/>
        </w:rPr>
        <w:t xml:space="preserve">a student of ....... year, </w:t>
      </w:r>
    </w:p>
    <w:p w14:paraId="26B87161" w14:textId="75858EA1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,Italic"/>
          <w:i/>
          <w:iCs/>
          <w:sz w:val="16"/>
          <w:szCs w:val="16"/>
        </w:rPr>
      </w:pPr>
      <w:r w:rsidRPr="0040071A">
        <w:rPr>
          <w:rFonts w:cs="Verdana,Italic"/>
          <w:i/>
          <w:iCs/>
          <w:sz w:val="16"/>
          <w:szCs w:val="16"/>
        </w:rPr>
        <w:t>(name) (year)</w:t>
      </w:r>
    </w:p>
    <w:p w14:paraId="0CE26571" w14:textId="0D0BEC84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taking a degree in........................................</w:t>
      </w:r>
    </w:p>
    <w:p w14:paraId="645A534D" w14:textId="32ACC09B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full-time studies/part-time studies/ to the Company </w:t>
      </w:r>
      <w:r w:rsidR="00D77313" w:rsidRPr="0040071A">
        <w:rPr>
          <w:rFonts w:cs="Verdana"/>
          <w:sz w:val="20"/>
          <w:szCs w:val="20"/>
        </w:rPr>
        <w:t>...............................................................................................</w:t>
      </w:r>
    </w:p>
    <w:p w14:paraId="783A941A" w14:textId="4C6AC2A5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(address) ...................................................................... in order to take up internship </w:t>
      </w:r>
    </w:p>
    <w:p w14:paraId="7A508F32" w14:textId="2865C670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from…………….…………….. to ……………………………………. (dates) </w:t>
      </w:r>
    </w:p>
    <w:p w14:paraId="2A7157FF" w14:textId="155E3B6B" w:rsidR="003E6EB9" w:rsidRPr="0040071A" w:rsidRDefault="00E46724" w:rsidP="00CB5285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2. The specific scope and manner of internship agreed between the parties is defined in the programme of internships annexed to this Contract. </w:t>
      </w:r>
    </w:p>
    <w:p w14:paraId="59498A22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2</w:t>
      </w:r>
    </w:p>
    <w:p w14:paraId="7545128A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The Company undertakes to:</w:t>
      </w:r>
    </w:p>
    <w:p w14:paraId="75E53051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1/ in agreement with the student determine the amount of hours and the scope of duties and responsibilities,</w:t>
      </w:r>
    </w:p>
    <w:p w14:paraId="747B7AC0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2/ provide suitable positions and resources to carry out the practice in accordance with the internship programme,</w:t>
      </w:r>
    </w:p>
    <w:p w14:paraId="4021042C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3/ familiarise the student with work regulations, health and safety regulations and protection of state and company secrecy,</w:t>
      </w:r>
    </w:p>
    <w:p w14:paraId="4DA9DF87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4/ supervise the tasks performed by the student, arising from the internship programme, </w:t>
      </w:r>
    </w:p>
    <w:p w14:paraId="08F12C31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5/ enable internship coordinators to supervise the teaching practices,</w:t>
      </w:r>
    </w:p>
    <w:p w14:paraId="273907BA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6/ issue a</w:t>
      </w:r>
      <w:r w:rsidR="00E74C16">
        <w:rPr>
          <w:rFonts w:cs="Verdana"/>
          <w:sz w:val="20"/>
          <w:szCs w:val="20"/>
        </w:rPr>
        <w:t>n</w:t>
      </w:r>
      <w:r w:rsidRPr="0040071A">
        <w:rPr>
          <w:rFonts w:cs="Verdana"/>
          <w:sz w:val="20"/>
          <w:szCs w:val="20"/>
        </w:rPr>
        <w:t xml:space="preserve"> </w:t>
      </w:r>
      <w:r w:rsidR="00E74C16" w:rsidRPr="0040071A">
        <w:rPr>
          <w:rFonts w:cs="Verdana"/>
          <w:sz w:val="20"/>
          <w:szCs w:val="20"/>
        </w:rPr>
        <w:t xml:space="preserve">internship completion </w:t>
      </w:r>
      <w:r w:rsidRPr="0040071A">
        <w:rPr>
          <w:rFonts w:cs="Verdana"/>
          <w:sz w:val="20"/>
          <w:szCs w:val="20"/>
        </w:rPr>
        <w:t>certificate in accordance with the model in force at University.</w:t>
      </w:r>
    </w:p>
    <w:p w14:paraId="51EA3FB0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</w:p>
    <w:p w14:paraId="229A29F7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3</w:t>
      </w:r>
    </w:p>
    <w:p w14:paraId="0F48B935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The University undertakes to:</w:t>
      </w:r>
    </w:p>
    <w:p w14:paraId="73F5DCE0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1/ develop a detailed internship programme, in agreement with the Company and familiarise the student with it,</w:t>
      </w:r>
    </w:p>
    <w:p w14:paraId="3A27672D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2/ supervise over the educational side of internship.</w:t>
      </w:r>
    </w:p>
    <w:p w14:paraId="14ADEF1C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6FBABCC4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4</w:t>
      </w:r>
    </w:p>
    <w:p w14:paraId="69E8A2DD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The University will refer to practice only a student insured against accidents and civil liability. </w:t>
      </w:r>
    </w:p>
    <w:p w14:paraId="1CBCD546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134EA1DE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5</w:t>
      </w:r>
    </w:p>
    <w:p w14:paraId="4AA4876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Any disputes concerning non-material matters which may arise from this Contract shall be resolved by the internship coordinator on behalf of the University, and the Director on behalf of the Company, or a person authorised by them set out in this agreement.</w:t>
      </w:r>
    </w:p>
    <w:p w14:paraId="24EB7EBE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796A1051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6</w:t>
      </w:r>
    </w:p>
    <w:p w14:paraId="410513DC" w14:textId="1D7D3ED9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The contract is drawn up in two identical copies, one for each party.</w:t>
      </w:r>
    </w:p>
    <w:p w14:paraId="7AD7A8DF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§ 7</w:t>
      </w:r>
    </w:p>
    <w:p w14:paraId="3E767DEE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lastRenderedPageBreak/>
        <w:t>The Parties shall inform each other of the designated persons to supervise the participants of the internship.</w:t>
      </w:r>
    </w:p>
    <w:p w14:paraId="62C9E44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7648842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5703147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2C346DD9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………………………………………… </w:t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Pr="0040071A">
        <w:rPr>
          <w:rFonts w:cs="Verdana"/>
          <w:sz w:val="20"/>
          <w:szCs w:val="20"/>
        </w:rPr>
        <w:t>…………………………………………………</w:t>
      </w:r>
    </w:p>
    <w:p w14:paraId="7266F126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ind w:firstLine="708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University </w:t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="000F50FE" w:rsidRPr="0040071A">
        <w:rPr>
          <w:rFonts w:cs="Verdana"/>
          <w:sz w:val="20"/>
          <w:szCs w:val="20"/>
        </w:rPr>
        <w:tab/>
      </w:r>
      <w:r w:rsidRPr="0040071A">
        <w:rPr>
          <w:rFonts w:cs="Verdana"/>
          <w:sz w:val="20"/>
          <w:szCs w:val="20"/>
        </w:rPr>
        <w:t>Company</w:t>
      </w:r>
    </w:p>
    <w:p w14:paraId="723E3E68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8ED0282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786104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D2ACEC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E4B8C7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358D22C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183E87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C7A925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54C333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756E17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B14432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36146D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5E6D8B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414593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BB06FE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AC286C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3B861A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387C8D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B31CE4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0C36DA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451B2A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D3F592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24B242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7B5B0F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0540A8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32448A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2046C0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EB0892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58A83B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DED1A6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C1B412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C9F5D8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8D4785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A184E3C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17E1DF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E50D2EA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DB845B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15708E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2FC1DD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D1292BC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C94076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5ECE87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C9E66E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3DEB80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246FE8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89F1892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A7E743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03DB11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9BF4E91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B35E5A5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DB7C408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DE83FA0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1DD92FF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C5D317A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E40046F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8F724D6" w14:textId="77777777" w:rsidR="00D77313" w:rsidRPr="0040071A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C4D122A" w14:textId="5B1A44D2" w:rsidR="00D77313" w:rsidRDefault="00D77313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9CF1B09" w14:textId="394CED94" w:rsidR="00CB5285" w:rsidRDefault="00CB5285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7432147" w14:textId="45608AD1" w:rsidR="00CB5285" w:rsidRDefault="00CB5285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3BA4E97" w14:textId="3D65C874" w:rsidR="00CB5285" w:rsidRDefault="00CB5285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4C7DC91" w14:textId="77777777" w:rsidR="00CB5285" w:rsidRPr="0040071A" w:rsidRDefault="00CB5285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3BEA8C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45EAE9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F5DBDD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9643E4E" w14:textId="5D32AD29" w:rsidR="00CB5285" w:rsidRPr="0040071A" w:rsidRDefault="00CB5285" w:rsidP="00CB5285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lastRenderedPageBreak/>
        <w:t xml:space="preserve">Annex No </w:t>
      </w:r>
      <w:r>
        <w:rPr>
          <w:rFonts w:cs="Verdana"/>
          <w:sz w:val="16"/>
          <w:szCs w:val="16"/>
        </w:rPr>
        <w:t>4</w:t>
      </w:r>
    </w:p>
    <w:p w14:paraId="35B7078F" w14:textId="77777777" w:rsidR="00CB5285" w:rsidRPr="0040071A" w:rsidRDefault="00CB5285" w:rsidP="00CB5285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to Directive No. </w:t>
      </w:r>
      <w:r>
        <w:rPr>
          <w:rFonts w:cs="Verdana"/>
          <w:sz w:val="16"/>
          <w:szCs w:val="16"/>
        </w:rPr>
        <w:t>31/2021</w:t>
      </w:r>
    </w:p>
    <w:p w14:paraId="49A9CEE4" w14:textId="77777777" w:rsidR="00CB5285" w:rsidRPr="0040071A" w:rsidRDefault="00CB5285" w:rsidP="00CB5285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of </w:t>
      </w:r>
      <w:r>
        <w:rPr>
          <w:rFonts w:cs="Verdana"/>
          <w:sz w:val="16"/>
          <w:szCs w:val="16"/>
        </w:rPr>
        <w:t>17</w:t>
      </w:r>
      <w:r w:rsidRPr="0040071A">
        <w:rPr>
          <w:rFonts w:cs="Verdana"/>
          <w:sz w:val="16"/>
          <w:szCs w:val="16"/>
        </w:rPr>
        <w:t xml:space="preserve"> </w:t>
      </w:r>
      <w:r>
        <w:rPr>
          <w:rFonts w:cs="Verdana"/>
          <w:sz w:val="16"/>
          <w:szCs w:val="16"/>
        </w:rPr>
        <w:t>march</w:t>
      </w:r>
      <w:r w:rsidRPr="0040071A">
        <w:rPr>
          <w:rFonts w:cs="Verdana"/>
          <w:sz w:val="16"/>
          <w:szCs w:val="16"/>
        </w:rPr>
        <w:t xml:space="preserve"> 20</w:t>
      </w:r>
      <w:r>
        <w:rPr>
          <w:rFonts w:cs="Verdana"/>
          <w:sz w:val="16"/>
          <w:szCs w:val="16"/>
        </w:rPr>
        <w:t>21</w:t>
      </w:r>
      <w:r w:rsidRPr="0040071A">
        <w:rPr>
          <w:rFonts w:cs="Verdana"/>
          <w:sz w:val="16"/>
          <w:szCs w:val="16"/>
        </w:rPr>
        <w:t>.</w:t>
      </w:r>
    </w:p>
    <w:p w14:paraId="67BBAD6A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5F89B31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>seal of the Department</w:t>
      </w:r>
    </w:p>
    <w:p w14:paraId="4D667EEA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ind w:left="4956"/>
        <w:rPr>
          <w:rFonts w:cs="Verdana"/>
          <w:sz w:val="20"/>
          <w:szCs w:val="20"/>
        </w:rPr>
      </w:pPr>
      <w:proofErr w:type="spellStart"/>
      <w:r w:rsidRPr="0040071A">
        <w:rPr>
          <w:rFonts w:cs="Verdana"/>
          <w:sz w:val="20"/>
          <w:szCs w:val="20"/>
        </w:rPr>
        <w:t>Wrocław</w:t>
      </w:r>
      <w:proofErr w:type="spellEnd"/>
      <w:r w:rsidRPr="0040071A">
        <w:rPr>
          <w:rFonts w:cs="Verdana"/>
          <w:sz w:val="20"/>
          <w:szCs w:val="20"/>
        </w:rPr>
        <w:t>,  ... ... ... ... ... ... ... ... ... ... ... ...(date)</w:t>
      </w:r>
    </w:p>
    <w:p w14:paraId="701FC83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,Bold"/>
          <w:b/>
          <w:bCs/>
          <w:sz w:val="20"/>
          <w:szCs w:val="20"/>
        </w:rPr>
      </w:pPr>
    </w:p>
    <w:p w14:paraId="0E511E2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,Bold"/>
          <w:b/>
          <w:bCs/>
          <w:sz w:val="20"/>
          <w:szCs w:val="20"/>
        </w:rPr>
      </w:pPr>
    </w:p>
    <w:p w14:paraId="58FEAA4A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center"/>
        <w:rPr>
          <w:rFonts w:cs="Verdana,Bold"/>
          <w:b/>
          <w:bCs/>
          <w:sz w:val="20"/>
          <w:szCs w:val="20"/>
        </w:rPr>
      </w:pPr>
      <w:r w:rsidRPr="0040071A">
        <w:rPr>
          <w:rFonts w:cs="Verdana,Bold"/>
          <w:b/>
          <w:bCs/>
          <w:sz w:val="20"/>
          <w:szCs w:val="20"/>
        </w:rPr>
        <w:t>REFERAL FOR INTERNSHIPS</w:t>
      </w:r>
    </w:p>
    <w:p w14:paraId="3CD7B6D8" w14:textId="38BEAA4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3A8E4DC4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Department </w:t>
      </w:r>
      <w:r w:rsidR="000F50FE" w:rsidRPr="0040071A">
        <w:rPr>
          <w:rFonts w:cs="Verdana"/>
          <w:sz w:val="20"/>
          <w:szCs w:val="20"/>
        </w:rPr>
        <w:t xml:space="preserve">of </w:t>
      </w:r>
      <w:r w:rsidRPr="0040071A">
        <w:rPr>
          <w:rFonts w:cs="Verdana"/>
          <w:sz w:val="20"/>
          <w:szCs w:val="20"/>
        </w:rPr>
        <w:t>…………………………………………………………………………………………….……………………………</w:t>
      </w:r>
      <w:r w:rsidR="005F38E9" w:rsidRPr="0040071A">
        <w:rPr>
          <w:rFonts w:cs="Verdana"/>
          <w:sz w:val="20"/>
          <w:szCs w:val="20"/>
        </w:rPr>
        <w:t>..........</w:t>
      </w:r>
      <w:r w:rsidRPr="0040071A">
        <w:rPr>
          <w:rFonts w:cs="Verdana"/>
          <w:sz w:val="20"/>
          <w:szCs w:val="20"/>
        </w:rPr>
        <w:t>…..</w:t>
      </w:r>
    </w:p>
    <w:p w14:paraId="004A351E" w14:textId="33575758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of the University of </w:t>
      </w:r>
      <w:proofErr w:type="spellStart"/>
      <w:r w:rsidRPr="0040071A">
        <w:rPr>
          <w:rFonts w:cs="Verdana"/>
          <w:sz w:val="20"/>
          <w:szCs w:val="20"/>
        </w:rPr>
        <w:t>Wrocław</w:t>
      </w:r>
      <w:proofErr w:type="spellEnd"/>
    </w:p>
    <w:p w14:paraId="39E47C5E" w14:textId="2ED4C35B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refers Mr./Mrs</w:t>
      </w:r>
      <w:r w:rsidR="00D77313" w:rsidRPr="0040071A">
        <w:rPr>
          <w:rFonts w:cs="Verdana"/>
          <w:sz w:val="20"/>
          <w:szCs w:val="20"/>
        </w:rPr>
        <w:t>..............................................................................................................................................</w:t>
      </w:r>
    </w:p>
    <w:p w14:paraId="0D83EC0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Student of (degree) </w:t>
      </w:r>
      <w:r w:rsidR="00D77313" w:rsidRPr="0040071A">
        <w:rPr>
          <w:rFonts w:cs="Verdana"/>
          <w:sz w:val="20"/>
          <w:szCs w:val="20"/>
        </w:rPr>
        <w:t>......................................................................................................................................</w:t>
      </w:r>
    </w:p>
    <w:p w14:paraId="1902B484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to internship planned in the educational process in ......................................</w:t>
      </w:r>
    </w:p>
    <w:p w14:paraId="17D3FBFB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from </w:t>
      </w:r>
      <w:r w:rsidR="005F38E9" w:rsidRPr="0040071A">
        <w:rPr>
          <w:rFonts w:cs="Verdana"/>
          <w:sz w:val="20"/>
          <w:szCs w:val="20"/>
        </w:rPr>
        <w:t>...................................................................</w:t>
      </w:r>
      <w:r w:rsidRPr="0040071A">
        <w:rPr>
          <w:rFonts w:cs="Verdana"/>
          <w:sz w:val="20"/>
          <w:szCs w:val="20"/>
        </w:rPr>
        <w:t xml:space="preserve"> to </w:t>
      </w:r>
      <w:r w:rsidR="005F38E9" w:rsidRPr="0040071A">
        <w:rPr>
          <w:rFonts w:cs="Verdana"/>
          <w:sz w:val="20"/>
          <w:szCs w:val="20"/>
        </w:rPr>
        <w:t>.................................................................. .</w:t>
      </w:r>
    </w:p>
    <w:p w14:paraId="3A767F5C" w14:textId="56525005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The student provided the University with documents of insurance against accidents and civil liability for the period of the internship. </w:t>
      </w:r>
    </w:p>
    <w:p w14:paraId="6F00C895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0C1BE602" w14:textId="77777777" w:rsidR="005F38E9" w:rsidRPr="0040071A" w:rsidRDefault="005F38E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2553812B" w14:textId="77777777" w:rsidR="005F38E9" w:rsidRPr="0040071A" w:rsidRDefault="005F38E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0F8F0912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……………………………………</w:t>
      </w:r>
    </w:p>
    <w:p w14:paraId="7D5B9EB9" w14:textId="77777777" w:rsidR="000F50FE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the Dean or </w:t>
      </w:r>
      <w:r w:rsidR="005F38E9" w:rsidRPr="0040071A">
        <w:rPr>
          <w:rFonts w:cs="Verdana"/>
          <w:sz w:val="16"/>
          <w:szCs w:val="16"/>
        </w:rPr>
        <w:t>a</w:t>
      </w:r>
      <w:r w:rsidRPr="0040071A">
        <w:rPr>
          <w:rFonts w:cs="Verdana"/>
          <w:sz w:val="16"/>
          <w:szCs w:val="16"/>
        </w:rPr>
        <w:t xml:space="preserve"> person authorised </w:t>
      </w:r>
    </w:p>
    <w:p w14:paraId="3EE51F5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6EFF11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E01112A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9FC646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2A3BB4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E5444B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1DC397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894FA6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657CE9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19C463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33FDA3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3A36F9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FFC8DC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6D805A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85DA2F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B41F2F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C13A72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9007BC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29A526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557CE3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49033C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B1E706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9CAA12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D94C2B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EFF8C4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CB53B6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FB601A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469D53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B2529F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BC8EA0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5C64EE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3CED22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0603BBF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6E0B64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5BC810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BADDDB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81FA8CC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19B627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11E411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0B39D2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5A0581A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360B82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086BBA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BD950E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B04F7BD" w14:textId="156C271D" w:rsidR="00E65369" w:rsidRPr="0040071A" w:rsidRDefault="00E65369" w:rsidP="00E65369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lastRenderedPageBreak/>
        <w:t xml:space="preserve">Annex No </w:t>
      </w:r>
      <w:r>
        <w:rPr>
          <w:rFonts w:cs="Verdana"/>
          <w:sz w:val="16"/>
          <w:szCs w:val="16"/>
        </w:rPr>
        <w:t>5</w:t>
      </w:r>
    </w:p>
    <w:p w14:paraId="48A0D212" w14:textId="77777777" w:rsidR="00E65369" w:rsidRPr="0040071A" w:rsidRDefault="00E65369" w:rsidP="00E65369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to Directive No. </w:t>
      </w:r>
      <w:r>
        <w:rPr>
          <w:rFonts w:cs="Verdana"/>
          <w:sz w:val="16"/>
          <w:szCs w:val="16"/>
        </w:rPr>
        <w:t>31/2021</w:t>
      </w:r>
    </w:p>
    <w:p w14:paraId="5CA7D028" w14:textId="77777777" w:rsidR="00E65369" w:rsidRPr="0040071A" w:rsidRDefault="00E65369" w:rsidP="00E65369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of </w:t>
      </w:r>
      <w:r>
        <w:rPr>
          <w:rFonts w:cs="Verdana"/>
          <w:sz w:val="16"/>
          <w:szCs w:val="16"/>
        </w:rPr>
        <w:t>17</w:t>
      </w:r>
      <w:r w:rsidRPr="0040071A">
        <w:rPr>
          <w:rFonts w:cs="Verdana"/>
          <w:sz w:val="16"/>
          <w:szCs w:val="16"/>
        </w:rPr>
        <w:t xml:space="preserve"> </w:t>
      </w:r>
      <w:r>
        <w:rPr>
          <w:rFonts w:cs="Verdana"/>
          <w:sz w:val="16"/>
          <w:szCs w:val="16"/>
        </w:rPr>
        <w:t>march</w:t>
      </w:r>
      <w:r w:rsidRPr="0040071A">
        <w:rPr>
          <w:rFonts w:cs="Verdana"/>
          <w:sz w:val="16"/>
          <w:szCs w:val="16"/>
        </w:rPr>
        <w:t xml:space="preserve"> 20</w:t>
      </w:r>
      <w:r>
        <w:rPr>
          <w:rFonts w:cs="Verdana"/>
          <w:sz w:val="16"/>
          <w:szCs w:val="16"/>
        </w:rPr>
        <w:t>21</w:t>
      </w:r>
      <w:r w:rsidRPr="0040071A">
        <w:rPr>
          <w:rFonts w:cs="Verdana"/>
          <w:sz w:val="16"/>
          <w:szCs w:val="16"/>
        </w:rPr>
        <w:t>.</w:t>
      </w:r>
    </w:p>
    <w:p w14:paraId="1F19201A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center"/>
        <w:rPr>
          <w:rFonts w:cs="Verdana,Bold"/>
          <w:b/>
          <w:bCs/>
          <w:sz w:val="20"/>
          <w:szCs w:val="20"/>
        </w:rPr>
      </w:pPr>
      <w:r w:rsidRPr="0040071A">
        <w:rPr>
          <w:rFonts w:cs="Verdana,Bold"/>
          <w:b/>
          <w:bCs/>
          <w:sz w:val="20"/>
          <w:szCs w:val="20"/>
        </w:rPr>
        <w:t>DECLARATION</w:t>
      </w:r>
    </w:p>
    <w:p w14:paraId="21F1425D" w14:textId="33611899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3F8BB71D" w14:textId="4CB64003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Student .....................................................................................................................</w:t>
      </w:r>
    </w:p>
    <w:p w14:paraId="6DFC9864" w14:textId="0EFB35F9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Department ....................................................................................................................</w:t>
      </w:r>
    </w:p>
    <w:p w14:paraId="0E6F31C3" w14:textId="06C297DF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Degree .....................................................................................................................</w:t>
      </w:r>
    </w:p>
    <w:p w14:paraId="5AD4BC03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Year of studies .....................................................................................................................</w:t>
      </w:r>
    </w:p>
    <w:p w14:paraId="2E3DA571" w14:textId="77777777" w:rsidR="003E6EB9" w:rsidRPr="0040071A" w:rsidRDefault="005E2DFB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N</w:t>
      </w:r>
      <w:r w:rsidR="00E46724" w:rsidRPr="0040071A">
        <w:rPr>
          <w:rFonts w:cs="Verdana"/>
          <w:sz w:val="20"/>
          <w:szCs w:val="20"/>
        </w:rPr>
        <w:t>ame of the Company where the internship takes place</w:t>
      </w:r>
    </w:p>
    <w:p w14:paraId="0E00BE8A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……………………………………………………………..…………………………………………………</w:t>
      </w:r>
    </w:p>
    <w:p w14:paraId="4D9A697B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Dates of the internship …………………………………………………………………………………………..…………………………………………………</w:t>
      </w:r>
    </w:p>
    <w:p w14:paraId="37CD7A1D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I declare that I have read the conditions of internships stated below and undertake to comply with them.</w:t>
      </w:r>
    </w:p>
    <w:p w14:paraId="60D269A0" w14:textId="77777777" w:rsidR="003F53B2" w:rsidRPr="0040071A" w:rsidRDefault="003F53B2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032AF6B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1. The student shall undertake to insure against accidents and civil liability. </w:t>
      </w:r>
    </w:p>
    <w:p w14:paraId="2247B149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2. The student undertakes to follow the programme of the internship, and in addition to:</w:t>
      </w:r>
    </w:p>
    <w:p w14:paraId="3368F917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a) comply with the Company’s regulations and work discipline,</w:t>
      </w:r>
    </w:p>
    <w:p w14:paraId="5D28C15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b) comply with the health and safety regulations and fire precautions, </w:t>
      </w:r>
    </w:p>
    <w:p w14:paraId="7F8E2C93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c) comply with the rules of professional and State secrecy and to protect the confidentiality of the data within the range specified by the Company,</w:t>
      </w:r>
    </w:p>
    <w:p w14:paraId="0C50FAEB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d) comply with the rules of internships laid down by the University in a directive. </w:t>
      </w:r>
    </w:p>
    <w:p w14:paraId="19B6B20F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3. Working for the Company is free of charge and for this work the student is not entitled to any financial claims, neither from the Company nor the University. </w:t>
      </w:r>
    </w:p>
    <w:p w14:paraId="10D9B521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4. After the end of internship, the student shall draw up a report on the internship which shall be confirmed by the Company coordinator and an authorised person on behalf of the University. </w:t>
      </w:r>
    </w:p>
    <w:p w14:paraId="0B067800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123656A5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49A6A5B9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……………</w:t>
      </w:r>
    </w:p>
    <w:p w14:paraId="19308360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>Date and signature of student</w:t>
      </w:r>
    </w:p>
    <w:p w14:paraId="752CB331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EE35D4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37E5E0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1E95E2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0CEA9F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35AEC07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21DA21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5DFDBC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7FFBE4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932B6B4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997F13C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50E361B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D3E833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23C09C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44EFCD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5479CA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750870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7582C40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CA6428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153267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DF83D09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74A61E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B99D16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704108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1FABAED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AE1CC33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1363798E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6A3AE975" w14:textId="77777777" w:rsidR="003F53B2" w:rsidRPr="0040071A" w:rsidRDefault="003F53B2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11B16E3" w14:textId="77777777" w:rsidR="003F53B2" w:rsidRPr="0040071A" w:rsidRDefault="003F53B2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374A01D8" w14:textId="77777777" w:rsidR="003F53B2" w:rsidRPr="0040071A" w:rsidRDefault="003F53B2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2D358D3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A775756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4F5E6EB5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74CA0851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05AE0138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</w:p>
    <w:p w14:paraId="5B107AE6" w14:textId="18EA701D" w:rsidR="00E65369" w:rsidRPr="0040071A" w:rsidRDefault="00E65369" w:rsidP="00E65369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lastRenderedPageBreak/>
        <w:t xml:space="preserve">Annex No </w:t>
      </w:r>
      <w:r>
        <w:rPr>
          <w:rFonts w:cs="Verdana"/>
          <w:sz w:val="16"/>
          <w:szCs w:val="16"/>
        </w:rPr>
        <w:t>6</w:t>
      </w:r>
    </w:p>
    <w:p w14:paraId="2247A1BF" w14:textId="77777777" w:rsidR="00E65369" w:rsidRPr="0040071A" w:rsidRDefault="00E65369" w:rsidP="00E65369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to Directive No. </w:t>
      </w:r>
      <w:r>
        <w:rPr>
          <w:rFonts w:cs="Verdana"/>
          <w:sz w:val="16"/>
          <w:szCs w:val="16"/>
        </w:rPr>
        <w:t>31/2021</w:t>
      </w:r>
    </w:p>
    <w:p w14:paraId="3114EE36" w14:textId="77777777" w:rsidR="00E65369" w:rsidRPr="0040071A" w:rsidRDefault="00E65369" w:rsidP="00E65369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of </w:t>
      </w:r>
      <w:r>
        <w:rPr>
          <w:rFonts w:cs="Verdana"/>
          <w:sz w:val="16"/>
          <w:szCs w:val="16"/>
        </w:rPr>
        <w:t>17</w:t>
      </w:r>
      <w:r w:rsidRPr="0040071A">
        <w:rPr>
          <w:rFonts w:cs="Verdana"/>
          <w:sz w:val="16"/>
          <w:szCs w:val="16"/>
        </w:rPr>
        <w:t xml:space="preserve"> </w:t>
      </w:r>
      <w:r>
        <w:rPr>
          <w:rFonts w:cs="Verdana"/>
          <w:sz w:val="16"/>
          <w:szCs w:val="16"/>
        </w:rPr>
        <w:t>march</w:t>
      </w:r>
      <w:r w:rsidRPr="0040071A">
        <w:rPr>
          <w:rFonts w:cs="Verdana"/>
          <w:sz w:val="16"/>
          <w:szCs w:val="16"/>
        </w:rPr>
        <w:t xml:space="preserve"> 20</w:t>
      </w:r>
      <w:r>
        <w:rPr>
          <w:rFonts w:cs="Verdana"/>
          <w:sz w:val="16"/>
          <w:szCs w:val="16"/>
        </w:rPr>
        <w:t>21</w:t>
      </w:r>
      <w:r w:rsidRPr="0040071A">
        <w:rPr>
          <w:rFonts w:cs="Verdana"/>
          <w:sz w:val="16"/>
          <w:szCs w:val="16"/>
        </w:rPr>
        <w:t>.</w:t>
      </w:r>
    </w:p>
    <w:p w14:paraId="0D6A639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……………………….</w:t>
      </w:r>
    </w:p>
    <w:p w14:paraId="457B74D7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seal </w:t>
      </w:r>
    </w:p>
    <w:p w14:paraId="2C3E45E8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>(place, date)</w:t>
      </w:r>
    </w:p>
    <w:p w14:paraId="6C0C9B0A" w14:textId="77777777" w:rsidR="003E6EB9" w:rsidRPr="0040071A" w:rsidRDefault="003E6EB9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b/>
          <w:bCs/>
          <w:sz w:val="20"/>
          <w:szCs w:val="20"/>
        </w:rPr>
      </w:pPr>
    </w:p>
    <w:p w14:paraId="3AA4AC98" w14:textId="77777777" w:rsidR="000F50FE" w:rsidRPr="0040071A" w:rsidRDefault="000F50FE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b/>
          <w:bCs/>
          <w:sz w:val="20"/>
          <w:szCs w:val="20"/>
        </w:rPr>
      </w:pPr>
    </w:p>
    <w:p w14:paraId="5A7E14AA" w14:textId="77777777" w:rsidR="003E6EB9" w:rsidRPr="0040071A" w:rsidRDefault="00CB2C2E">
      <w:pPr>
        <w:autoSpaceDE w:val="0"/>
        <w:autoSpaceDN w:val="0"/>
        <w:adjustRightInd w:val="0"/>
        <w:spacing w:after="0" w:line="240" w:lineRule="auto"/>
        <w:jc w:val="center"/>
        <w:rPr>
          <w:rFonts w:cs="Verdana"/>
          <w:b/>
          <w:bCs/>
          <w:sz w:val="20"/>
          <w:szCs w:val="20"/>
        </w:rPr>
      </w:pPr>
      <w:r w:rsidRPr="0040071A">
        <w:rPr>
          <w:rFonts w:cs="Verdana"/>
          <w:b/>
          <w:bCs/>
          <w:sz w:val="20"/>
          <w:szCs w:val="20"/>
        </w:rPr>
        <w:t xml:space="preserve">INTERNSHIP COMPLETION </w:t>
      </w:r>
      <w:r>
        <w:rPr>
          <w:rFonts w:cs="Verdana"/>
          <w:b/>
          <w:bCs/>
          <w:sz w:val="20"/>
          <w:szCs w:val="20"/>
        </w:rPr>
        <w:t xml:space="preserve">CERTIFICATE </w:t>
      </w:r>
    </w:p>
    <w:p w14:paraId="31EBA89B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Mr./Ms.  ……………………………………………………………………………………………………………………………………</w:t>
      </w:r>
    </w:p>
    <w:p w14:paraId="38B01CE6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Student (Department)  ……………………………………………………………………………………………………………………………………</w:t>
      </w:r>
    </w:p>
    <w:p w14:paraId="57516E2F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degree  ……………………………………………………………………………………………………………………………………</w:t>
      </w:r>
    </w:p>
    <w:p w14:paraId="69FCD79D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underwent internship at   ……………………………………………………………………………………………………………………………………</w:t>
      </w:r>
    </w:p>
    <w:p w14:paraId="23E89A5F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>(name of Company)</w:t>
      </w:r>
    </w:p>
    <w:p w14:paraId="2D76FD6A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 xml:space="preserve">in accordance with a pre-determined programme from </w:t>
      </w:r>
      <w:r w:rsidR="003F53B2" w:rsidRPr="0040071A">
        <w:rPr>
          <w:rFonts w:cs="Verdana"/>
          <w:sz w:val="20"/>
          <w:szCs w:val="20"/>
        </w:rPr>
        <w:t>..........................................</w:t>
      </w:r>
      <w:r w:rsidRPr="0040071A">
        <w:rPr>
          <w:rFonts w:cs="Verdana"/>
          <w:sz w:val="20"/>
          <w:szCs w:val="20"/>
        </w:rPr>
        <w:t xml:space="preserve"> to </w:t>
      </w:r>
      <w:r w:rsidR="003F53B2" w:rsidRPr="0040071A">
        <w:rPr>
          <w:rFonts w:cs="Verdana"/>
          <w:sz w:val="20"/>
          <w:szCs w:val="20"/>
        </w:rPr>
        <w:t>...........................................</w:t>
      </w:r>
    </w:p>
    <w:p w14:paraId="48E48940" w14:textId="77777777" w:rsidR="003F53B2" w:rsidRPr="0040071A" w:rsidRDefault="003F53B2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02722981" w14:textId="77777777" w:rsidR="003F53B2" w:rsidRPr="0040071A" w:rsidRDefault="003F53B2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</w:p>
    <w:p w14:paraId="70AEF7C0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Opinion on the internship:</w:t>
      </w:r>
    </w:p>
    <w:p w14:paraId="0363824F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</w:t>
      </w:r>
      <w:r w:rsidR="003F53B2" w:rsidRPr="0040071A">
        <w:rPr>
          <w:rFonts w:cs="Verdana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40071A">
        <w:rPr>
          <w:rFonts w:cs="Verdana"/>
          <w:sz w:val="20"/>
          <w:szCs w:val="20"/>
        </w:rPr>
        <w:t>…………………………………………………………………………………………………………………</w:t>
      </w:r>
    </w:p>
    <w:p w14:paraId="1B8AB6FD" w14:textId="77777777" w:rsidR="000F50FE" w:rsidRPr="0040071A" w:rsidRDefault="000F50FE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20"/>
          <w:szCs w:val="20"/>
        </w:rPr>
      </w:pPr>
    </w:p>
    <w:p w14:paraId="339ADAC8" w14:textId="77777777" w:rsidR="003F53B2" w:rsidRPr="0040071A" w:rsidRDefault="003F53B2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20"/>
          <w:szCs w:val="20"/>
        </w:rPr>
      </w:pPr>
    </w:p>
    <w:p w14:paraId="56C80073" w14:textId="77777777" w:rsidR="000F50FE" w:rsidRPr="0040071A" w:rsidRDefault="000F50FE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20"/>
          <w:szCs w:val="20"/>
        </w:rPr>
      </w:pPr>
    </w:p>
    <w:p w14:paraId="51C614CB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……</w:t>
      </w:r>
    </w:p>
    <w:p w14:paraId="3718817E" w14:textId="77777777" w:rsidR="000F50FE" w:rsidRPr="0040071A" w:rsidRDefault="000F50FE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</w:p>
    <w:p w14:paraId="422C9F22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Company </w:t>
      </w:r>
    </w:p>
    <w:p w14:paraId="44E1A575" w14:textId="77777777" w:rsidR="003E6EB9" w:rsidRPr="0040071A" w:rsidRDefault="00E46724" w:rsidP="000F50FE">
      <w:pPr>
        <w:autoSpaceDE w:val="0"/>
        <w:autoSpaceDN w:val="0"/>
        <w:adjustRightInd w:val="0"/>
        <w:spacing w:after="0" w:line="240" w:lineRule="auto"/>
        <w:jc w:val="right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 xml:space="preserve">signature of an authorised person </w:t>
      </w:r>
    </w:p>
    <w:p w14:paraId="1F9545A2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20"/>
          <w:szCs w:val="20"/>
        </w:rPr>
      </w:pPr>
      <w:r w:rsidRPr="0040071A">
        <w:rPr>
          <w:rFonts w:cs="Verdana"/>
          <w:sz w:val="20"/>
          <w:szCs w:val="20"/>
        </w:rPr>
        <w:t>……………………………</w:t>
      </w:r>
    </w:p>
    <w:p w14:paraId="3C9D204F" w14:textId="77777777" w:rsidR="003E6EB9" w:rsidRPr="0040071A" w:rsidRDefault="00E46724">
      <w:pPr>
        <w:autoSpaceDE w:val="0"/>
        <w:autoSpaceDN w:val="0"/>
        <w:adjustRightInd w:val="0"/>
        <w:spacing w:after="0" w:line="240" w:lineRule="auto"/>
        <w:rPr>
          <w:rFonts w:cs="Verdana"/>
          <w:sz w:val="16"/>
          <w:szCs w:val="16"/>
        </w:rPr>
      </w:pPr>
      <w:r w:rsidRPr="0040071A">
        <w:rPr>
          <w:rFonts w:cs="Verdana"/>
          <w:sz w:val="16"/>
          <w:szCs w:val="16"/>
        </w:rPr>
        <w:t>seal of the Department</w:t>
      </w:r>
    </w:p>
    <w:p w14:paraId="72ED42F9" w14:textId="77777777" w:rsidR="003E6EB9" w:rsidRPr="0040071A" w:rsidRDefault="00E46724">
      <w:r w:rsidRPr="0040071A">
        <w:rPr>
          <w:rFonts w:cs="Verdana"/>
          <w:sz w:val="16"/>
          <w:szCs w:val="16"/>
        </w:rPr>
        <w:t>signature of internship coordinator</w:t>
      </w:r>
    </w:p>
    <w:sectPr w:rsidR="003E6EB9" w:rsidRPr="004007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Verdana,Italic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tDQ0MjU1MbQwtLRQ0lEKTi0uzszPAykwrgUA29/xKSwAAAA="/>
  </w:docVars>
  <w:rsids>
    <w:rsidRoot w:val="004069DA"/>
    <w:rsid w:val="00000821"/>
    <w:rsid w:val="00004C53"/>
    <w:rsid w:val="00005A2C"/>
    <w:rsid w:val="00023A66"/>
    <w:rsid w:val="00023F8C"/>
    <w:rsid w:val="00030A96"/>
    <w:rsid w:val="000342CA"/>
    <w:rsid w:val="000342DF"/>
    <w:rsid w:val="0003471C"/>
    <w:rsid w:val="00037D61"/>
    <w:rsid w:val="00043B0F"/>
    <w:rsid w:val="000502D1"/>
    <w:rsid w:val="000523AE"/>
    <w:rsid w:val="00066D57"/>
    <w:rsid w:val="00084886"/>
    <w:rsid w:val="00092199"/>
    <w:rsid w:val="000A792E"/>
    <w:rsid w:val="000C0EE7"/>
    <w:rsid w:val="000D2C86"/>
    <w:rsid w:val="000D2E1F"/>
    <w:rsid w:val="000E0491"/>
    <w:rsid w:val="000F11FF"/>
    <w:rsid w:val="000F50FE"/>
    <w:rsid w:val="0011261C"/>
    <w:rsid w:val="00113B84"/>
    <w:rsid w:val="00120A21"/>
    <w:rsid w:val="0012310E"/>
    <w:rsid w:val="00142BF8"/>
    <w:rsid w:val="00150875"/>
    <w:rsid w:val="00164402"/>
    <w:rsid w:val="001655AA"/>
    <w:rsid w:val="00172749"/>
    <w:rsid w:val="0018073A"/>
    <w:rsid w:val="001864CA"/>
    <w:rsid w:val="001866E4"/>
    <w:rsid w:val="00186AAA"/>
    <w:rsid w:val="001A332E"/>
    <w:rsid w:val="001A5388"/>
    <w:rsid w:val="001B010C"/>
    <w:rsid w:val="001B067B"/>
    <w:rsid w:val="001B5F34"/>
    <w:rsid w:val="001C0E45"/>
    <w:rsid w:val="001C143D"/>
    <w:rsid w:val="001C24F5"/>
    <w:rsid w:val="001C259E"/>
    <w:rsid w:val="001C5135"/>
    <w:rsid w:val="001C5731"/>
    <w:rsid w:val="001D78E5"/>
    <w:rsid w:val="001E2244"/>
    <w:rsid w:val="001F6F11"/>
    <w:rsid w:val="002158A9"/>
    <w:rsid w:val="00216BC7"/>
    <w:rsid w:val="002170F1"/>
    <w:rsid w:val="002317BB"/>
    <w:rsid w:val="002363C6"/>
    <w:rsid w:val="00244A9A"/>
    <w:rsid w:val="0024592C"/>
    <w:rsid w:val="00246604"/>
    <w:rsid w:val="00255BB1"/>
    <w:rsid w:val="002565A0"/>
    <w:rsid w:val="0026464A"/>
    <w:rsid w:val="00265A20"/>
    <w:rsid w:val="00270EFB"/>
    <w:rsid w:val="0028569B"/>
    <w:rsid w:val="00293773"/>
    <w:rsid w:val="002A4309"/>
    <w:rsid w:val="002B1C13"/>
    <w:rsid w:val="002B289E"/>
    <w:rsid w:val="002B2969"/>
    <w:rsid w:val="002B7F81"/>
    <w:rsid w:val="002C0887"/>
    <w:rsid w:val="002C1ABF"/>
    <w:rsid w:val="002C2676"/>
    <w:rsid w:val="002D5043"/>
    <w:rsid w:val="002D7E2E"/>
    <w:rsid w:val="002E32E1"/>
    <w:rsid w:val="002F488E"/>
    <w:rsid w:val="00307427"/>
    <w:rsid w:val="00315CA6"/>
    <w:rsid w:val="003262A6"/>
    <w:rsid w:val="00331908"/>
    <w:rsid w:val="0034709C"/>
    <w:rsid w:val="00356C0E"/>
    <w:rsid w:val="00363290"/>
    <w:rsid w:val="0036383A"/>
    <w:rsid w:val="00363C84"/>
    <w:rsid w:val="00365423"/>
    <w:rsid w:val="00374093"/>
    <w:rsid w:val="0037496A"/>
    <w:rsid w:val="00374DB5"/>
    <w:rsid w:val="003903F7"/>
    <w:rsid w:val="0039322B"/>
    <w:rsid w:val="003A5609"/>
    <w:rsid w:val="003A5C72"/>
    <w:rsid w:val="003C4E1B"/>
    <w:rsid w:val="003C6488"/>
    <w:rsid w:val="003C7B2C"/>
    <w:rsid w:val="003D029B"/>
    <w:rsid w:val="003D088A"/>
    <w:rsid w:val="003D29DE"/>
    <w:rsid w:val="003D6253"/>
    <w:rsid w:val="003D6CBC"/>
    <w:rsid w:val="003E0CFD"/>
    <w:rsid w:val="003E27B1"/>
    <w:rsid w:val="003E37BB"/>
    <w:rsid w:val="003E6EB9"/>
    <w:rsid w:val="003F0B79"/>
    <w:rsid w:val="003F18E7"/>
    <w:rsid w:val="003F4911"/>
    <w:rsid w:val="003F53B2"/>
    <w:rsid w:val="003F7C38"/>
    <w:rsid w:val="0040071A"/>
    <w:rsid w:val="00400C57"/>
    <w:rsid w:val="004026C8"/>
    <w:rsid w:val="00402BBE"/>
    <w:rsid w:val="004069DA"/>
    <w:rsid w:val="00406C99"/>
    <w:rsid w:val="00407FD9"/>
    <w:rsid w:val="004106D9"/>
    <w:rsid w:val="00410F2F"/>
    <w:rsid w:val="00421852"/>
    <w:rsid w:val="00421C72"/>
    <w:rsid w:val="0042285B"/>
    <w:rsid w:val="004324C4"/>
    <w:rsid w:val="00434440"/>
    <w:rsid w:val="0043595F"/>
    <w:rsid w:val="0044108A"/>
    <w:rsid w:val="00453DE3"/>
    <w:rsid w:val="004626D3"/>
    <w:rsid w:val="00476FB2"/>
    <w:rsid w:val="004812D5"/>
    <w:rsid w:val="00495D74"/>
    <w:rsid w:val="004A3962"/>
    <w:rsid w:val="004A7394"/>
    <w:rsid w:val="004B010F"/>
    <w:rsid w:val="004B47C5"/>
    <w:rsid w:val="004C1BD1"/>
    <w:rsid w:val="004C1CCD"/>
    <w:rsid w:val="004C4A91"/>
    <w:rsid w:val="004D0299"/>
    <w:rsid w:val="004F1C3E"/>
    <w:rsid w:val="004F672C"/>
    <w:rsid w:val="00501F31"/>
    <w:rsid w:val="00510962"/>
    <w:rsid w:val="00514AE0"/>
    <w:rsid w:val="00532808"/>
    <w:rsid w:val="005329ED"/>
    <w:rsid w:val="00537B52"/>
    <w:rsid w:val="00542116"/>
    <w:rsid w:val="00546999"/>
    <w:rsid w:val="0055113C"/>
    <w:rsid w:val="00553DB1"/>
    <w:rsid w:val="00554710"/>
    <w:rsid w:val="00555A48"/>
    <w:rsid w:val="00556D25"/>
    <w:rsid w:val="005619CD"/>
    <w:rsid w:val="00564FA1"/>
    <w:rsid w:val="005658CF"/>
    <w:rsid w:val="0056746E"/>
    <w:rsid w:val="00572CA2"/>
    <w:rsid w:val="00573F7C"/>
    <w:rsid w:val="00575061"/>
    <w:rsid w:val="00577440"/>
    <w:rsid w:val="00587EF9"/>
    <w:rsid w:val="005A0578"/>
    <w:rsid w:val="005A5095"/>
    <w:rsid w:val="005A6036"/>
    <w:rsid w:val="005A6991"/>
    <w:rsid w:val="005A71B4"/>
    <w:rsid w:val="005C2E8B"/>
    <w:rsid w:val="005C6FFA"/>
    <w:rsid w:val="005D7DAE"/>
    <w:rsid w:val="005D7E89"/>
    <w:rsid w:val="005E2DFB"/>
    <w:rsid w:val="005E4D7E"/>
    <w:rsid w:val="005E7944"/>
    <w:rsid w:val="005F1E22"/>
    <w:rsid w:val="005F38E9"/>
    <w:rsid w:val="00602B3A"/>
    <w:rsid w:val="00606677"/>
    <w:rsid w:val="00610A12"/>
    <w:rsid w:val="00631E90"/>
    <w:rsid w:val="0063640D"/>
    <w:rsid w:val="006447E5"/>
    <w:rsid w:val="00657D53"/>
    <w:rsid w:val="00660BF4"/>
    <w:rsid w:val="00681AA5"/>
    <w:rsid w:val="00684B4D"/>
    <w:rsid w:val="00687F74"/>
    <w:rsid w:val="006960D9"/>
    <w:rsid w:val="00696159"/>
    <w:rsid w:val="006A3C86"/>
    <w:rsid w:val="006A5E2C"/>
    <w:rsid w:val="006B030E"/>
    <w:rsid w:val="006B08DC"/>
    <w:rsid w:val="006B426B"/>
    <w:rsid w:val="006C59DB"/>
    <w:rsid w:val="006D29CB"/>
    <w:rsid w:val="006D41C4"/>
    <w:rsid w:val="006D69BD"/>
    <w:rsid w:val="006E173A"/>
    <w:rsid w:val="00703359"/>
    <w:rsid w:val="007208E7"/>
    <w:rsid w:val="00725553"/>
    <w:rsid w:val="007266A7"/>
    <w:rsid w:val="0074077C"/>
    <w:rsid w:val="00756530"/>
    <w:rsid w:val="00764419"/>
    <w:rsid w:val="00764886"/>
    <w:rsid w:val="00774E74"/>
    <w:rsid w:val="00776CDD"/>
    <w:rsid w:val="00784996"/>
    <w:rsid w:val="007856C1"/>
    <w:rsid w:val="00787B7D"/>
    <w:rsid w:val="007B4E3A"/>
    <w:rsid w:val="007E0CBB"/>
    <w:rsid w:val="007E0FC7"/>
    <w:rsid w:val="007E4DBD"/>
    <w:rsid w:val="007E62E5"/>
    <w:rsid w:val="007E715C"/>
    <w:rsid w:val="007F3BDF"/>
    <w:rsid w:val="007F5D30"/>
    <w:rsid w:val="007F744F"/>
    <w:rsid w:val="00800D5D"/>
    <w:rsid w:val="00802929"/>
    <w:rsid w:val="008061EA"/>
    <w:rsid w:val="00822002"/>
    <w:rsid w:val="00827FB6"/>
    <w:rsid w:val="00840A68"/>
    <w:rsid w:val="00843383"/>
    <w:rsid w:val="008535EF"/>
    <w:rsid w:val="00860AA6"/>
    <w:rsid w:val="008641B3"/>
    <w:rsid w:val="008673CC"/>
    <w:rsid w:val="0087024D"/>
    <w:rsid w:val="00874455"/>
    <w:rsid w:val="008807DC"/>
    <w:rsid w:val="008A1B7A"/>
    <w:rsid w:val="008B1D3F"/>
    <w:rsid w:val="008D55E4"/>
    <w:rsid w:val="008E16D6"/>
    <w:rsid w:val="008E799B"/>
    <w:rsid w:val="00906279"/>
    <w:rsid w:val="00910D9E"/>
    <w:rsid w:val="00923643"/>
    <w:rsid w:val="00934B8D"/>
    <w:rsid w:val="00943990"/>
    <w:rsid w:val="00960E25"/>
    <w:rsid w:val="0097250B"/>
    <w:rsid w:val="00973FB8"/>
    <w:rsid w:val="0097574F"/>
    <w:rsid w:val="0097595C"/>
    <w:rsid w:val="009858F0"/>
    <w:rsid w:val="0099378F"/>
    <w:rsid w:val="009A6938"/>
    <w:rsid w:val="009B07ED"/>
    <w:rsid w:val="009B4B37"/>
    <w:rsid w:val="009C0C58"/>
    <w:rsid w:val="009F01FB"/>
    <w:rsid w:val="00A01498"/>
    <w:rsid w:val="00A0471F"/>
    <w:rsid w:val="00A12B20"/>
    <w:rsid w:val="00A13C3A"/>
    <w:rsid w:val="00A157B0"/>
    <w:rsid w:val="00A16E35"/>
    <w:rsid w:val="00A24A05"/>
    <w:rsid w:val="00A34F4A"/>
    <w:rsid w:val="00A3684B"/>
    <w:rsid w:val="00A436B8"/>
    <w:rsid w:val="00A5623B"/>
    <w:rsid w:val="00A653BA"/>
    <w:rsid w:val="00A71FA4"/>
    <w:rsid w:val="00A809FF"/>
    <w:rsid w:val="00A95AE3"/>
    <w:rsid w:val="00A97A32"/>
    <w:rsid w:val="00AB0445"/>
    <w:rsid w:val="00AB13ED"/>
    <w:rsid w:val="00AB3DE8"/>
    <w:rsid w:val="00AB5CD4"/>
    <w:rsid w:val="00AD345D"/>
    <w:rsid w:val="00AD6A89"/>
    <w:rsid w:val="00AE1B2F"/>
    <w:rsid w:val="00AE1D7C"/>
    <w:rsid w:val="00AF4658"/>
    <w:rsid w:val="00B003DB"/>
    <w:rsid w:val="00B030E2"/>
    <w:rsid w:val="00B049A9"/>
    <w:rsid w:val="00B05116"/>
    <w:rsid w:val="00B055E6"/>
    <w:rsid w:val="00B14EBA"/>
    <w:rsid w:val="00B30F89"/>
    <w:rsid w:val="00B3640A"/>
    <w:rsid w:val="00B435C1"/>
    <w:rsid w:val="00B55F32"/>
    <w:rsid w:val="00B81B18"/>
    <w:rsid w:val="00B84292"/>
    <w:rsid w:val="00B864A5"/>
    <w:rsid w:val="00B876CD"/>
    <w:rsid w:val="00B93BB7"/>
    <w:rsid w:val="00B975DF"/>
    <w:rsid w:val="00BA3972"/>
    <w:rsid w:val="00BC4A50"/>
    <w:rsid w:val="00BC660E"/>
    <w:rsid w:val="00BC6AF3"/>
    <w:rsid w:val="00BE4DAA"/>
    <w:rsid w:val="00BE6865"/>
    <w:rsid w:val="00BF7250"/>
    <w:rsid w:val="00C218D4"/>
    <w:rsid w:val="00C60A85"/>
    <w:rsid w:val="00C65F8F"/>
    <w:rsid w:val="00C7439D"/>
    <w:rsid w:val="00C840A7"/>
    <w:rsid w:val="00C85BF9"/>
    <w:rsid w:val="00C933BC"/>
    <w:rsid w:val="00CB2C2E"/>
    <w:rsid w:val="00CB4EC0"/>
    <w:rsid w:val="00CB5285"/>
    <w:rsid w:val="00CC7016"/>
    <w:rsid w:val="00CE2DF8"/>
    <w:rsid w:val="00CE74F5"/>
    <w:rsid w:val="00CE79E3"/>
    <w:rsid w:val="00CF094C"/>
    <w:rsid w:val="00CF2765"/>
    <w:rsid w:val="00D0275C"/>
    <w:rsid w:val="00D1391E"/>
    <w:rsid w:val="00D23714"/>
    <w:rsid w:val="00D24C14"/>
    <w:rsid w:val="00D30EE8"/>
    <w:rsid w:val="00D32FDA"/>
    <w:rsid w:val="00D35894"/>
    <w:rsid w:val="00D4314F"/>
    <w:rsid w:val="00D5029C"/>
    <w:rsid w:val="00D55768"/>
    <w:rsid w:val="00D62FA1"/>
    <w:rsid w:val="00D67318"/>
    <w:rsid w:val="00D674F6"/>
    <w:rsid w:val="00D77158"/>
    <w:rsid w:val="00D77313"/>
    <w:rsid w:val="00D93995"/>
    <w:rsid w:val="00DA3EA9"/>
    <w:rsid w:val="00DB1E31"/>
    <w:rsid w:val="00DB4515"/>
    <w:rsid w:val="00DC03B2"/>
    <w:rsid w:val="00DD54FC"/>
    <w:rsid w:val="00DD5CEC"/>
    <w:rsid w:val="00DD7338"/>
    <w:rsid w:val="00DE1D45"/>
    <w:rsid w:val="00DE3056"/>
    <w:rsid w:val="00DE7A2A"/>
    <w:rsid w:val="00DF146B"/>
    <w:rsid w:val="00DF39D8"/>
    <w:rsid w:val="00DF5C4B"/>
    <w:rsid w:val="00DF71EA"/>
    <w:rsid w:val="00DF7854"/>
    <w:rsid w:val="00E00233"/>
    <w:rsid w:val="00E00385"/>
    <w:rsid w:val="00E02AE9"/>
    <w:rsid w:val="00E13151"/>
    <w:rsid w:val="00E17F07"/>
    <w:rsid w:val="00E24227"/>
    <w:rsid w:val="00E2633D"/>
    <w:rsid w:val="00E3451C"/>
    <w:rsid w:val="00E34589"/>
    <w:rsid w:val="00E34DA3"/>
    <w:rsid w:val="00E462EA"/>
    <w:rsid w:val="00E46724"/>
    <w:rsid w:val="00E50D20"/>
    <w:rsid w:val="00E515CE"/>
    <w:rsid w:val="00E5352E"/>
    <w:rsid w:val="00E65369"/>
    <w:rsid w:val="00E7160A"/>
    <w:rsid w:val="00E7217E"/>
    <w:rsid w:val="00E74C16"/>
    <w:rsid w:val="00E83AEC"/>
    <w:rsid w:val="00EA0FB9"/>
    <w:rsid w:val="00EA2A87"/>
    <w:rsid w:val="00EA4186"/>
    <w:rsid w:val="00EB1757"/>
    <w:rsid w:val="00EB1E3D"/>
    <w:rsid w:val="00EB53AC"/>
    <w:rsid w:val="00EC1185"/>
    <w:rsid w:val="00ED16B6"/>
    <w:rsid w:val="00EE0935"/>
    <w:rsid w:val="00EF3C46"/>
    <w:rsid w:val="00EF6875"/>
    <w:rsid w:val="00F04D88"/>
    <w:rsid w:val="00F13950"/>
    <w:rsid w:val="00F14394"/>
    <w:rsid w:val="00F46B9B"/>
    <w:rsid w:val="00F50C3B"/>
    <w:rsid w:val="00F5113C"/>
    <w:rsid w:val="00F524D6"/>
    <w:rsid w:val="00F53B95"/>
    <w:rsid w:val="00F55C95"/>
    <w:rsid w:val="00F57CEC"/>
    <w:rsid w:val="00F60F7C"/>
    <w:rsid w:val="00F6134C"/>
    <w:rsid w:val="00F629C1"/>
    <w:rsid w:val="00F6343E"/>
    <w:rsid w:val="00F655A0"/>
    <w:rsid w:val="00F70D56"/>
    <w:rsid w:val="00F813F8"/>
    <w:rsid w:val="00F91074"/>
    <w:rsid w:val="00F9211E"/>
    <w:rsid w:val="00F970EF"/>
    <w:rsid w:val="00FA35DB"/>
    <w:rsid w:val="00FA552F"/>
    <w:rsid w:val="00FA66F9"/>
    <w:rsid w:val="00FA7BDA"/>
    <w:rsid w:val="00FB18BE"/>
    <w:rsid w:val="00FB27D1"/>
    <w:rsid w:val="00FC3008"/>
    <w:rsid w:val="00FD22D0"/>
    <w:rsid w:val="00FE27B7"/>
    <w:rsid w:val="00FF552F"/>
    <w:rsid w:val="25371562"/>
    <w:rsid w:val="4E03A1AE"/>
    <w:rsid w:val="596AB55D"/>
    <w:rsid w:val="71CE906D"/>
    <w:rsid w:val="77055F1A"/>
    <w:rsid w:val="7D1FF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BCD18"/>
  <w15:docId w15:val="{35F0E594-6AA7-46C8-8BA2-AB9FE809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975DF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158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58A9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4A6C358D38214DA1E973B525C22B24" ma:contentTypeVersion="11" ma:contentTypeDescription="Utwórz nowy dokument." ma:contentTypeScope="" ma:versionID="803692dc683132e290cdd93dc6245156">
  <xsd:schema xmlns:xsd="http://www.w3.org/2001/XMLSchema" xmlns:xs="http://www.w3.org/2001/XMLSchema" xmlns:p="http://schemas.microsoft.com/office/2006/metadata/properties" xmlns:ns2="71cecccd-8044-409e-a7bc-56076f324e93" xmlns:ns3="15332604-bd64-4555-ad59-33e089f75cb8" targetNamespace="http://schemas.microsoft.com/office/2006/metadata/properties" ma:root="true" ma:fieldsID="dd510022c0ac03ac13f14d1944068ad4" ns2:_="" ns3:_="">
    <xsd:import namespace="71cecccd-8044-409e-a7bc-56076f324e93"/>
    <xsd:import namespace="15332604-bd64-4555-ad59-33e089f75c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ecccd-8044-409e-a7bc-56076f324e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2604-bd64-4555-ad59-33e089f75cb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5DD5D4-9DD2-494D-9A71-304FB2E69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ecccd-8044-409e-a7bc-56076f324e93"/>
    <ds:schemaRef ds:uri="15332604-bd64-4555-ad59-33e089f75c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E962A-8D7F-453A-B987-64180552F5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D7F189-11F6-4842-BE63-1E2F9AC680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884404-4CF2-4286-A951-570C9D09D0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3</Words>
  <Characters>6802</Characters>
  <Application>Microsoft Office Word</Application>
  <DocSecurity>0</DocSecurity>
  <Lines>56</Lines>
  <Paragraphs>15</Paragraphs>
  <ScaleCrop>false</ScaleCrop>
  <Company/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ek</dc:creator>
  <cp:lastModifiedBy>Maciej Herbut</cp:lastModifiedBy>
  <cp:revision>2</cp:revision>
  <dcterms:created xsi:type="dcterms:W3CDTF">2021-10-06T21:46:00Z</dcterms:created>
  <dcterms:modified xsi:type="dcterms:W3CDTF">2021-10-06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4A6C358D38214DA1E973B525C22B24</vt:lpwstr>
  </property>
</Properties>
</file>